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83708" w14:textId="21CCD031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33E3F0BE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17 de noviembre de 2020</w:t>
      </w:r>
    </w:p>
    <w:p w14:paraId="4A9783C3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1A6A868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1976C1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91A345A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4D57288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23BB8A7B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CBC61A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1FC379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3EE4EFD" w14:textId="3A0F6D5C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materiale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bookmarkStart w:id="1" w:name="_Hlk56619986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</w:t>
      </w:r>
      <w:r w:rsidR="0033340C" w:rsidRPr="0033340C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1</w:t>
      </w:r>
      <w:r w:rsidR="0033340C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</w:t>
      </w:r>
      <w:r w:rsidR="0033340C" w:rsidRPr="0033340C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088.08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 w:rsidR="0033340C" w:rsidRPr="0033340C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UN MIL OCHENTA Y OCHO 08/100 M.N.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</w:t>
      </w:r>
      <w:bookmarkEnd w:id="1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ara la reposición del gasto erogado en la factura </w:t>
      </w:r>
      <w:bookmarkEnd w:id="0"/>
      <w:r w:rsidR="0033340C" w:rsidRPr="0033340C">
        <w:rPr>
          <w:rFonts w:ascii="Times New Roman" w:eastAsia="Times New Roman" w:hAnsi="Times New Roman"/>
          <w:sz w:val="24"/>
          <w:szCs w:val="24"/>
          <w:lang w:val="es-ES" w:eastAsia="es-ES"/>
        </w:rPr>
        <w:t>68302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adjunta.</w:t>
      </w:r>
    </w:p>
    <w:p w14:paraId="3859084B" w14:textId="77777777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A9FEA8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73F62419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44D3BD1B" w14:textId="3D052081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Cantidad solicitada: </w:t>
      </w:r>
      <w:r w:rsidR="0033340C" w:rsidRPr="0033340C">
        <w:rPr>
          <w:rFonts w:ascii="Times New Roman" w:eastAsia="Times New Roman" w:hAnsi="Times New Roman"/>
          <w:sz w:val="24"/>
          <w:szCs w:val="24"/>
          <w:lang w:val="es-ES" w:eastAsia="es-ES"/>
        </w:rPr>
        <w:t>$1,088.08 (UN MIL OCHENTA Y OCHO 08/100 M.N.)</w:t>
      </w:r>
      <w:bookmarkStart w:id="2" w:name="_GoBack"/>
      <w:bookmarkEnd w:id="2"/>
    </w:p>
    <w:p w14:paraId="73CC0F9A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767F6DAB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119F3A87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2494F4D5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0181542B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59869F5B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1C9C4692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324C0C2F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7D1B5065" w14:textId="2A7C22F2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x</w:t>
      </w:r>
    </w:p>
    <w:p w14:paraId="1BE82170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3578B2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081F2E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544FF69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AB49A1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D88088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6BCB27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016226C" w14:textId="25755865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D4A542" wp14:editId="3283ED11">
            <wp:simplePos x="0" y="0"/>
            <wp:positionH relativeFrom="margin">
              <wp:posOffset>2857500</wp:posOffset>
            </wp:positionH>
            <wp:positionV relativeFrom="paragraph">
              <wp:posOffset>9144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333166" w14:textId="007BCFB4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2FAD752" w14:textId="4DA4B2F2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C232048" w14:textId="775BF0AD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A9A4C8A" w14:textId="4A75D4E6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7C77109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77777777" w:rsidR="00065A79" w:rsidRPr="003F5CB5" w:rsidRDefault="002779D3" w:rsidP="003F5CB5"/>
    <w:sectPr w:rsidR="00065A79" w:rsidRPr="003F5CB5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E88E81" w14:textId="77777777" w:rsidR="002779D3" w:rsidRDefault="002779D3" w:rsidP="00F512E7">
      <w:pPr>
        <w:spacing w:after="0" w:line="240" w:lineRule="auto"/>
      </w:pPr>
      <w:r>
        <w:separator/>
      </w:r>
    </w:p>
  </w:endnote>
  <w:endnote w:type="continuationSeparator" w:id="0">
    <w:p w14:paraId="56408DF3" w14:textId="77777777" w:rsidR="002779D3" w:rsidRDefault="002779D3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33340C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5A523" w14:textId="77777777" w:rsidR="002779D3" w:rsidRDefault="002779D3" w:rsidP="00F512E7">
      <w:pPr>
        <w:spacing w:after="0" w:line="240" w:lineRule="auto"/>
      </w:pPr>
      <w:r>
        <w:separator/>
      </w:r>
    </w:p>
  </w:footnote>
  <w:footnote w:type="continuationSeparator" w:id="0">
    <w:p w14:paraId="5D5EC3F3" w14:textId="77777777" w:rsidR="002779D3" w:rsidRDefault="002779D3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213636"/>
    <w:rsid w:val="00256A2A"/>
    <w:rsid w:val="00262D1A"/>
    <w:rsid w:val="002779D3"/>
    <w:rsid w:val="002877DC"/>
    <w:rsid w:val="0033340C"/>
    <w:rsid w:val="003F5CB5"/>
    <w:rsid w:val="00441728"/>
    <w:rsid w:val="004D7C1D"/>
    <w:rsid w:val="00603BDC"/>
    <w:rsid w:val="006563BF"/>
    <w:rsid w:val="006A2C48"/>
    <w:rsid w:val="006E42AE"/>
    <w:rsid w:val="0073468C"/>
    <w:rsid w:val="007932C8"/>
    <w:rsid w:val="00846C1F"/>
    <w:rsid w:val="008A5AE9"/>
    <w:rsid w:val="008E3AFC"/>
    <w:rsid w:val="00972851"/>
    <w:rsid w:val="00AB2CDF"/>
    <w:rsid w:val="00C8139F"/>
    <w:rsid w:val="00C9282F"/>
    <w:rsid w:val="00CB094A"/>
    <w:rsid w:val="00D60D0C"/>
    <w:rsid w:val="00D91B61"/>
    <w:rsid w:val="00E47F5D"/>
    <w:rsid w:val="00E52E7E"/>
    <w:rsid w:val="00EC5B38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5</cp:revision>
  <cp:lastPrinted>2020-11-19T01:28:00Z</cp:lastPrinted>
  <dcterms:created xsi:type="dcterms:W3CDTF">2020-11-19T01:28:00Z</dcterms:created>
  <dcterms:modified xsi:type="dcterms:W3CDTF">2020-11-19T01:29:00Z</dcterms:modified>
</cp:coreProperties>
</file>